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D1FF03" w14:textId="77777777" w:rsidR="00E946A7" w:rsidRDefault="00E946A7" w:rsidP="00986DE6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Yu (Alyssa) </w:t>
      </w:r>
      <w:r w:rsidRPr="002361B2">
        <w:rPr>
          <w:b/>
          <w:sz w:val="32"/>
          <w:szCs w:val="32"/>
        </w:rPr>
        <w:t>Wang</w:t>
      </w:r>
    </w:p>
    <w:p w14:paraId="6E2F9038" w14:textId="2A96082A" w:rsidR="00ED7EC4" w:rsidRDefault="00E946A7" w:rsidP="00986DE6">
      <w:pPr>
        <w:jc w:val="center"/>
      </w:pPr>
      <w:r>
        <w:t>Phone: (650)</w:t>
      </w:r>
      <w:r w:rsidRPr="002361B2">
        <w:t>963-6676</w:t>
      </w:r>
    </w:p>
    <w:p w14:paraId="4AE270F2" w14:textId="456537A6" w:rsidR="00E946A7" w:rsidRDefault="00E946A7" w:rsidP="00986DE6">
      <w:pPr>
        <w:jc w:val="center"/>
        <w:rPr>
          <w:rStyle w:val="Hyperlink"/>
        </w:rPr>
      </w:pPr>
      <w:r>
        <w:t xml:space="preserve">Email: </w:t>
      </w:r>
      <w:hyperlink r:id="rId5" w:history="1">
        <w:r w:rsidR="00977AB0" w:rsidRPr="007B27C1">
          <w:rPr>
            <w:rStyle w:val="Hyperlink"/>
          </w:rPr>
          <w:t>yuwanguk@hotmail.com</w:t>
        </w:r>
      </w:hyperlink>
    </w:p>
    <w:p w14:paraId="78C8CAB3" w14:textId="77777777" w:rsidR="00977AB0" w:rsidRPr="00E946A7" w:rsidRDefault="00977AB0" w:rsidP="00DD00AE">
      <w:pPr>
        <w:rPr>
          <w:rStyle w:val="Hyperlink"/>
          <w:b/>
          <w:color w:val="auto"/>
          <w:sz w:val="32"/>
          <w:szCs w:val="32"/>
          <w:u w:val="none"/>
        </w:rPr>
      </w:pPr>
    </w:p>
    <w:p w14:paraId="40F6EEB4" w14:textId="1817A34F" w:rsidR="00EE72AD" w:rsidRDefault="00D7569D" w:rsidP="00DD00AE">
      <w:r w:rsidRPr="005003C1">
        <w:rPr>
          <w:noProof/>
        </w:rPr>
        <w:t>D</w:t>
      </w:r>
      <w:r w:rsidR="00977AB0" w:rsidRPr="005003C1">
        <w:rPr>
          <w:noProof/>
        </w:rPr>
        <w:t>ear</w:t>
      </w:r>
      <w:r w:rsidR="00977AB0">
        <w:t xml:space="preserve"> hiring manager,</w:t>
      </w:r>
    </w:p>
    <w:p w14:paraId="51D11820" w14:textId="77777777" w:rsidR="009D5E82" w:rsidRDefault="009D5E82" w:rsidP="00DD00AE"/>
    <w:p w14:paraId="264B71E2" w14:textId="7223266B" w:rsidR="00471F3C" w:rsidRDefault="00896AE1" w:rsidP="00DD00AE">
      <w:r>
        <w:t>My name is Yu Wang</w:t>
      </w:r>
      <w:r w:rsidR="003E5F24">
        <w:t xml:space="preserve"> </w:t>
      </w:r>
      <w:r w:rsidR="0064209A">
        <w:t xml:space="preserve">and </w:t>
      </w:r>
      <w:r>
        <w:t>I love</w:t>
      </w:r>
      <w:r w:rsidR="003E5F24">
        <w:t xml:space="preserve"> to play games</w:t>
      </w:r>
      <w:r w:rsidR="00C45458">
        <w:t>. W</w:t>
      </w:r>
      <w:r w:rsidR="003E5F24">
        <w:t xml:space="preserve">hen I </w:t>
      </w:r>
      <w:r w:rsidR="003E5F24" w:rsidRPr="00867993">
        <w:rPr>
          <w:noProof/>
        </w:rPr>
        <w:t>w</w:t>
      </w:r>
      <w:r w:rsidR="00867993">
        <w:rPr>
          <w:noProof/>
        </w:rPr>
        <w:t>as</w:t>
      </w:r>
      <w:r w:rsidR="003E5F24">
        <w:t xml:space="preserve"> young, I could not stop playing Diablo II. </w:t>
      </w:r>
      <w:r w:rsidR="005152AE">
        <w:t xml:space="preserve"> Almost every weekend, I played </w:t>
      </w:r>
      <w:r w:rsidR="002D4954">
        <w:t xml:space="preserve">this game </w:t>
      </w:r>
      <w:r w:rsidR="005152AE">
        <w:t>with my friends at my home</w:t>
      </w:r>
      <w:r w:rsidR="002D4954">
        <w:t xml:space="preserve">. We started playing </w:t>
      </w:r>
      <w:r w:rsidR="00F5049D">
        <w:t xml:space="preserve">the game </w:t>
      </w:r>
      <w:r w:rsidR="002D4954">
        <w:t>with sna</w:t>
      </w:r>
      <w:r w:rsidR="00C66B8D">
        <w:t>ck</w:t>
      </w:r>
      <w:r w:rsidR="002D4954">
        <w:t xml:space="preserve">s around </w:t>
      </w:r>
      <w:r w:rsidR="002D4954" w:rsidRPr="00867993">
        <w:rPr>
          <w:noProof/>
        </w:rPr>
        <w:t>7</w:t>
      </w:r>
      <w:r w:rsidR="00867993">
        <w:rPr>
          <w:noProof/>
        </w:rPr>
        <w:t xml:space="preserve"> </w:t>
      </w:r>
      <w:r w:rsidR="002D4954" w:rsidRPr="00867993">
        <w:rPr>
          <w:noProof/>
        </w:rPr>
        <w:t>pm</w:t>
      </w:r>
      <w:r w:rsidR="002D4954">
        <w:t xml:space="preserve"> and would stop around midnight, </w:t>
      </w:r>
      <w:r w:rsidR="005152AE">
        <w:t>about 5 hours</w:t>
      </w:r>
      <w:r w:rsidR="002D4954">
        <w:t>.</w:t>
      </w:r>
      <w:r w:rsidR="005152AE">
        <w:t xml:space="preserve"> </w:t>
      </w:r>
      <w:r w:rsidR="002D4954">
        <w:t>W</w:t>
      </w:r>
      <w:r w:rsidR="005152AE">
        <w:t>e talked about the strategy about how to kill the boss</w:t>
      </w:r>
      <w:r w:rsidR="00F5049D">
        <w:t>es</w:t>
      </w:r>
      <w:r w:rsidR="005152AE">
        <w:t>,</w:t>
      </w:r>
      <w:r w:rsidR="002D4954">
        <w:t xml:space="preserve"> such as </w:t>
      </w:r>
      <w:r w:rsidR="00867993">
        <w:t xml:space="preserve">a </w:t>
      </w:r>
      <w:r w:rsidR="005152AE" w:rsidRPr="00867993">
        <w:rPr>
          <w:noProof/>
        </w:rPr>
        <w:t>different</w:t>
      </w:r>
      <w:r w:rsidR="005152AE">
        <w:t xml:space="preserve"> person has different skills</w:t>
      </w:r>
      <w:r w:rsidR="00C45458">
        <w:t>,</w:t>
      </w:r>
      <w:r w:rsidR="005152AE">
        <w:t xml:space="preserve"> which could help us </w:t>
      </w:r>
      <w:r w:rsidR="00C66B8D">
        <w:t xml:space="preserve">to </w:t>
      </w:r>
      <w:r w:rsidR="005152AE">
        <w:t>kill</w:t>
      </w:r>
      <w:r w:rsidR="00867993">
        <w:t xml:space="preserve"> </w:t>
      </w:r>
      <w:r w:rsidR="005152AE" w:rsidRPr="00867993">
        <w:rPr>
          <w:noProof/>
        </w:rPr>
        <w:t>different</w:t>
      </w:r>
      <w:r w:rsidR="005152AE">
        <w:t xml:space="preserve"> type</w:t>
      </w:r>
      <w:r w:rsidR="00ED72D0">
        <w:t>s</w:t>
      </w:r>
      <w:r w:rsidR="005152AE">
        <w:t xml:space="preserve"> of </w:t>
      </w:r>
      <w:r w:rsidR="002D4954">
        <w:t>bosses</w:t>
      </w:r>
      <w:r w:rsidR="005152AE">
        <w:t>.  After we killed boss</w:t>
      </w:r>
      <w:r w:rsidR="00C66B8D">
        <w:t>es</w:t>
      </w:r>
      <w:r w:rsidR="005152AE">
        <w:t>, we just quickly pick</w:t>
      </w:r>
      <w:r w:rsidR="00ED72D0">
        <w:t>ed</w:t>
      </w:r>
      <w:r w:rsidR="005152AE">
        <w:t xml:space="preserve"> the </w:t>
      </w:r>
      <w:r w:rsidR="00F5049D">
        <w:t>stuff dropped by bosses as needed</w:t>
      </w:r>
      <w:r w:rsidR="005152AE">
        <w:t xml:space="preserve">. We had a lot of fun when we </w:t>
      </w:r>
      <w:r w:rsidR="005152AE" w:rsidRPr="00867993">
        <w:rPr>
          <w:noProof/>
        </w:rPr>
        <w:t>were play</w:t>
      </w:r>
      <w:r w:rsidR="00867993">
        <w:rPr>
          <w:noProof/>
        </w:rPr>
        <w:t>ing</w:t>
      </w:r>
      <w:r w:rsidR="005152AE">
        <w:t xml:space="preserve"> the game! </w:t>
      </w:r>
      <w:r w:rsidR="00F5049D">
        <w:t>Later</w:t>
      </w:r>
      <w:r w:rsidR="005152AE">
        <w:t xml:space="preserve">, I also played World Warcraft, Diablo III. Those are the most </w:t>
      </w:r>
      <w:r w:rsidR="005152AE">
        <w:rPr>
          <w:rFonts w:hint="eastAsia"/>
        </w:rPr>
        <w:t>classic</w:t>
      </w:r>
      <w:r w:rsidR="005152AE">
        <w:t xml:space="preserve"> games in </w:t>
      </w:r>
      <w:r w:rsidR="00867993">
        <w:t xml:space="preserve">the </w:t>
      </w:r>
      <w:r w:rsidR="005152AE" w:rsidRPr="00867993">
        <w:rPr>
          <w:noProof/>
        </w:rPr>
        <w:t>USA</w:t>
      </w:r>
      <w:r w:rsidR="005152AE">
        <w:t xml:space="preserve"> or even in the world! </w:t>
      </w:r>
      <w:r w:rsidR="002D4954">
        <w:t xml:space="preserve">Even some girls like me </w:t>
      </w:r>
      <w:r w:rsidR="002D4954" w:rsidRPr="00867993">
        <w:rPr>
          <w:noProof/>
        </w:rPr>
        <w:t>w</w:t>
      </w:r>
      <w:r w:rsidR="00867993">
        <w:rPr>
          <w:noProof/>
        </w:rPr>
        <w:t>ere</w:t>
      </w:r>
      <w:r w:rsidR="002D4954">
        <w:t xml:space="preserve"> attracted by those games!</w:t>
      </w:r>
      <w:r w:rsidR="005152AE">
        <w:t xml:space="preserve">    </w:t>
      </w:r>
    </w:p>
    <w:p w14:paraId="1C145AC7" w14:textId="77777777" w:rsidR="000D604A" w:rsidRDefault="000D604A" w:rsidP="00DD00AE"/>
    <w:p w14:paraId="2E40E8B8" w14:textId="64677676" w:rsidR="00467977" w:rsidRDefault="00C45458" w:rsidP="00DD00AE">
      <w:r>
        <w:t xml:space="preserve">I </w:t>
      </w:r>
      <w:r w:rsidR="008B1D07">
        <w:t xml:space="preserve">not </w:t>
      </w:r>
      <w:r>
        <w:t>only like play</w:t>
      </w:r>
      <w:r w:rsidR="00F0094D">
        <w:t>ing</w:t>
      </w:r>
      <w:r>
        <w:t xml:space="preserve"> games, but also have </w:t>
      </w:r>
      <w:r w:rsidR="00867993">
        <w:t xml:space="preserve">a </w:t>
      </w:r>
      <w:r w:rsidRPr="00867993">
        <w:rPr>
          <w:noProof/>
        </w:rPr>
        <w:t>passion</w:t>
      </w:r>
      <w:r>
        <w:t xml:space="preserve"> for making games! Be</w:t>
      </w:r>
      <w:r w:rsidR="00740DE1">
        <w:t>ing</w:t>
      </w:r>
      <w:r>
        <w:t xml:space="preserve"> ready to be a </w:t>
      </w:r>
      <w:bookmarkStart w:id="0" w:name="_GoBack"/>
      <w:bookmarkEnd w:id="0"/>
      <w:r>
        <w:t xml:space="preserve">game developer, I chose computer science and </w:t>
      </w:r>
      <w:r w:rsidR="00867993">
        <w:rPr>
          <w:noProof/>
        </w:rPr>
        <w:t>took</w:t>
      </w:r>
      <w:r>
        <w:t xml:space="preserve"> some classes related to making games. </w:t>
      </w:r>
      <w:r w:rsidR="00F5049D">
        <w:t xml:space="preserve">I took an </w:t>
      </w:r>
      <w:r w:rsidR="004422E3" w:rsidRPr="004422E3">
        <w:t>Artificial Intelligence</w:t>
      </w:r>
      <w:r w:rsidR="00740DE1">
        <w:t xml:space="preserve"> course</w:t>
      </w:r>
      <w:r w:rsidR="00F5049D">
        <w:t xml:space="preserve">, </w:t>
      </w:r>
      <w:r w:rsidR="00961289">
        <w:t xml:space="preserve">where I learned some </w:t>
      </w:r>
      <w:r w:rsidR="00961289" w:rsidRPr="00961289">
        <w:t>algorithm</w:t>
      </w:r>
      <w:r w:rsidR="00961289">
        <w:t>s for making games</w:t>
      </w:r>
      <w:r w:rsidR="00F5049D">
        <w:t xml:space="preserve">. Also, </w:t>
      </w:r>
      <w:r>
        <w:t xml:space="preserve">I </w:t>
      </w:r>
      <w:r w:rsidR="00AA1F2C">
        <w:t>designed and make</w:t>
      </w:r>
      <w:r>
        <w:t xml:space="preserve"> a </w:t>
      </w:r>
      <w:proofErr w:type="spellStart"/>
      <w:r>
        <w:t>Maji</w:t>
      </w:r>
      <w:r w:rsidR="004A0D07">
        <w:rPr>
          <w:rFonts w:hint="eastAsia"/>
        </w:rPr>
        <w:t>a</w:t>
      </w:r>
      <w:r>
        <w:t>ng</w:t>
      </w:r>
      <w:proofErr w:type="spellEnd"/>
      <w:r>
        <w:t xml:space="preserve"> game with my friend and I felt satisfied whenever</w:t>
      </w:r>
      <w:r w:rsidR="00467977">
        <w:t xml:space="preserve"> I </w:t>
      </w:r>
      <w:r w:rsidR="003F4D1F">
        <w:t>solve</w:t>
      </w:r>
      <w:r w:rsidR="00467977">
        <w:t>d</w:t>
      </w:r>
      <w:r w:rsidR="003F4D1F">
        <w:t xml:space="preserve"> a problem</w:t>
      </w:r>
      <w:r w:rsidR="00F5049D">
        <w:t>.</w:t>
      </w:r>
      <w:r w:rsidR="00AA1F2C">
        <w:t xml:space="preserve"> </w:t>
      </w:r>
      <w:r w:rsidR="00740DE1">
        <w:t xml:space="preserve">I understand better </w:t>
      </w:r>
      <w:r w:rsidR="00961289">
        <w:t xml:space="preserve">about how to design a game </w:t>
      </w:r>
      <w:r w:rsidR="0011711F">
        <w:t xml:space="preserve">and what kinds of strategies I could use </w:t>
      </w:r>
      <w:r w:rsidR="00961289">
        <w:t>to attract more</w:t>
      </w:r>
      <w:r w:rsidR="00740DE1">
        <w:t xml:space="preserve"> users. Furthermore, I studied Unity 5 on YouTube videos by myself. I felt so excited when I could design my own characters in the game. </w:t>
      </w:r>
    </w:p>
    <w:p w14:paraId="495513C3" w14:textId="77777777" w:rsidR="00467977" w:rsidRDefault="00467977" w:rsidP="00DD00AE"/>
    <w:p w14:paraId="66F584B7" w14:textId="626FB164" w:rsidR="00467977" w:rsidRDefault="00AA1F2C" w:rsidP="00DD00AE">
      <w:r>
        <w:rPr>
          <w:rFonts w:ascii="Calibri" w:eastAsia="Calibri" w:hAnsi="Calibri" w:cs="Calibri"/>
        </w:rPr>
        <w:t xml:space="preserve">Furthermore, </w:t>
      </w:r>
      <w:r w:rsidR="008A3CA5">
        <w:t xml:space="preserve">I love to design, solve </w:t>
      </w:r>
      <w:r w:rsidR="008A3CA5" w:rsidRPr="00867993">
        <w:rPr>
          <w:noProof/>
        </w:rPr>
        <w:t>problem</w:t>
      </w:r>
      <w:r w:rsidR="007E7AF0">
        <w:rPr>
          <w:noProof/>
        </w:rPr>
        <w:t>s</w:t>
      </w:r>
      <w:r w:rsidR="008A3CA5">
        <w:t xml:space="preserve"> and learn new skills</w:t>
      </w:r>
      <w:r w:rsidR="006158E7">
        <w:t xml:space="preserve">, </w:t>
      </w:r>
      <w:r w:rsidR="008C18C5">
        <w:t xml:space="preserve">I always have </w:t>
      </w:r>
      <w:r w:rsidR="008C18C5" w:rsidRPr="00867993">
        <w:rPr>
          <w:noProof/>
        </w:rPr>
        <w:t>good</w:t>
      </w:r>
      <w:r w:rsidR="008C18C5">
        <w:rPr>
          <w:rFonts w:hint="eastAsia"/>
        </w:rPr>
        <w:t xml:space="preserve"> relat</w:t>
      </w:r>
      <w:r w:rsidR="008C18C5">
        <w:t>ionship</w:t>
      </w:r>
      <w:r w:rsidR="00867993">
        <w:t>s</w:t>
      </w:r>
      <w:r w:rsidR="008C18C5">
        <w:t xml:space="preserve"> with my friends </w:t>
      </w:r>
      <w:r>
        <w:t>and</w:t>
      </w:r>
      <w:r w:rsidR="008C18C5">
        <w:t xml:space="preserve"> coworkers and </w:t>
      </w:r>
      <w:r>
        <w:t xml:space="preserve">I </w:t>
      </w:r>
      <w:r w:rsidR="008C18C5">
        <w:t xml:space="preserve">cherish every opportunity to </w:t>
      </w:r>
      <w:r w:rsidR="00E96657">
        <w:t xml:space="preserve">improve myself. </w:t>
      </w:r>
    </w:p>
    <w:p w14:paraId="0BDAE4FC" w14:textId="77777777" w:rsidR="00467977" w:rsidRDefault="00467977" w:rsidP="00DD00AE"/>
    <w:p w14:paraId="5EF28913" w14:textId="1CC17BEB" w:rsidR="00F35145" w:rsidRDefault="00AA1F2C" w:rsidP="00DD00AE">
      <w:r>
        <w:t xml:space="preserve">Therefore, I have basic programming </w:t>
      </w:r>
      <w:r w:rsidR="006158E7">
        <w:t>knowledge, which</w:t>
      </w:r>
      <w:r>
        <w:t xml:space="preserve"> could help Blizzard </w:t>
      </w:r>
      <w:r w:rsidR="00095B8B">
        <w:t>E</w:t>
      </w:r>
      <w:r>
        <w:t>ntertainment to do some work like</w:t>
      </w:r>
      <w:r w:rsidR="00FE5C38">
        <w:t xml:space="preserve"> coding</w:t>
      </w:r>
      <w:r w:rsidR="00ED72D0">
        <w:t>,</w:t>
      </w:r>
      <w:r>
        <w:t xml:space="preserve"> debugging</w:t>
      </w:r>
      <w:r w:rsidR="00FE5C38">
        <w:t xml:space="preserve"> </w:t>
      </w:r>
      <w:r w:rsidR="00ED72D0">
        <w:t>or generat</w:t>
      </w:r>
      <w:r w:rsidR="00E96657">
        <w:t>ing</w:t>
      </w:r>
      <w:r w:rsidR="00ED72D0">
        <w:t xml:space="preserve"> ideas </w:t>
      </w:r>
      <w:r w:rsidR="00FE5C38">
        <w:t>for games</w:t>
      </w:r>
      <w:r w:rsidR="006158E7">
        <w:t xml:space="preserve"> and I have good </w:t>
      </w:r>
      <w:r w:rsidR="006158E7" w:rsidRPr="00867993">
        <w:rPr>
          <w:noProof/>
        </w:rPr>
        <w:t>qualities</w:t>
      </w:r>
      <w:r w:rsidR="00867993">
        <w:rPr>
          <w:noProof/>
        </w:rPr>
        <w:t xml:space="preserve"> of</w:t>
      </w:r>
      <w:r w:rsidR="006158E7">
        <w:t xml:space="preserve"> being a good employee! </w:t>
      </w:r>
    </w:p>
    <w:p w14:paraId="4A49D76A" w14:textId="0DD9EAD5" w:rsidR="00AA1F2C" w:rsidRDefault="00AA1F2C" w:rsidP="00DD00AE"/>
    <w:p w14:paraId="7C12A160" w14:textId="262962D6" w:rsidR="00AA1F2C" w:rsidRPr="00AA1F2C" w:rsidRDefault="00AA1F2C" w:rsidP="00DD00AE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Blizzard </w:t>
      </w:r>
      <w:r w:rsidR="00867993">
        <w:rPr>
          <w:rFonts w:ascii="Calibri" w:eastAsia="Calibri" w:hAnsi="Calibri" w:cs="Calibri"/>
          <w:noProof/>
        </w:rPr>
        <w:t>E</w:t>
      </w:r>
      <w:r w:rsidRPr="00867993">
        <w:rPr>
          <w:rFonts w:ascii="Calibri" w:eastAsia="Calibri" w:hAnsi="Calibri" w:cs="Calibri"/>
          <w:noProof/>
        </w:rPr>
        <w:t>ntertainment</w:t>
      </w:r>
      <w:r>
        <w:rPr>
          <w:rFonts w:ascii="Calibri" w:eastAsia="Calibri" w:hAnsi="Calibri" w:cs="Calibri"/>
        </w:rPr>
        <w:t xml:space="preserve"> is the dream company for people who have passion </w:t>
      </w:r>
      <w:r w:rsidRPr="00867993">
        <w:rPr>
          <w:rFonts w:ascii="Calibri" w:eastAsia="Calibri" w:hAnsi="Calibri" w:cs="Calibri"/>
          <w:noProof/>
        </w:rPr>
        <w:t>on</w:t>
      </w:r>
      <w:r>
        <w:rPr>
          <w:rFonts w:ascii="Calibri" w:eastAsia="Calibri" w:hAnsi="Calibri" w:cs="Calibri"/>
        </w:rPr>
        <w:t xml:space="preserve"> gaming and game development. </w:t>
      </w:r>
      <w:r w:rsidR="00443EE9">
        <w:rPr>
          <w:rFonts w:ascii="Calibri" w:eastAsia="Calibri" w:hAnsi="Calibri" w:cs="Calibri"/>
        </w:rPr>
        <w:t>It has many popular franchises and ha</w:t>
      </w:r>
      <w:r w:rsidR="00EB64F2">
        <w:rPr>
          <w:rFonts w:ascii="Calibri" w:eastAsia="Calibri" w:hAnsi="Calibri" w:cs="Calibri"/>
        </w:rPr>
        <w:t>s</w:t>
      </w:r>
      <w:r w:rsidR="00443EE9">
        <w:rPr>
          <w:rFonts w:ascii="Calibri" w:eastAsia="Calibri" w:hAnsi="Calibri" w:cs="Calibri"/>
        </w:rPr>
        <w:t xml:space="preserve"> advanced </w:t>
      </w:r>
      <w:r w:rsidR="00EB64F2">
        <w:rPr>
          <w:rFonts w:ascii="Calibri" w:eastAsia="Calibri" w:hAnsi="Calibri" w:cs="Calibri"/>
        </w:rPr>
        <w:t>t</w:t>
      </w:r>
      <w:r w:rsidR="00EB64F2" w:rsidRPr="00EB64F2">
        <w:rPr>
          <w:rFonts w:ascii="Calibri" w:eastAsia="Calibri" w:hAnsi="Calibri" w:cs="Calibri"/>
        </w:rPr>
        <w:t>echnologies</w:t>
      </w:r>
      <w:r w:rsidR="00443EE9">
        <w:rPr>
          <w:rFonts w:ascii="Calibri" w:eastAsia="Calibri" w:hAnsi="Calibri" w:cs="Calibri"/>
        </w:rPr>
        <w:t>!</w:t>
      </w:r>
      <w:r w:rsidR="00D20BFD">
        <w:rPr>
          <w:rFonts w:ascii="Calibri" w:eastAsia="Calibri" w:hAnsi="Calibri" w:cs="Calibri"/>
        </w:rPr>
        <w:t xml:space="preserve"> </w:t>
      </w:r>
      <w:r w:rsidR="009E3AA3">
        <w:rPr>
          <w:rFonts w:ascii="Calibri" w:eastAsia="Calibri" w:hAnsi="Calibri" w:cs="Calibri"/>
        </w:rPr>
        <w:t xml:space="preserve">I hope I could have an </w:t>
      </w:r>
      <w:r w:rsidR="009E3AA3" w:rsidRPr="00867993">
        <w:rPr>
          <w:rFonts w:ascii="Calibri" w:eastAsia="Calibri" w:hAnsi="Calibri" w:cs="Calibri"/>
          <w:noProof/>
        </w:rPr>
        <w:t>opportunity</w:t>
      </w:r>
      <w:r w:rsidR="00867993">
        <w:rPr>
          <w:rFonts w:ascii="Calibri" w:eastAsia="Calibri" w:hAnsi="Calibri" w:cs="Calibri"/>
          <w:noProof/>
        </w:rPr>
        <w:t xml:space="preserve"> to</w:t>
      </w:r>
      <w:r w:rsidR="009E3AA3">
        <w:rPr>
          <w:rFonts w:ascii="Calibri" w:eastAsia="Calibri" w:hAnsi="Calibri" w:cs="Calibri"/>
        </w:rPr>
        <w:t xml:space="preserve"> </w:t>
      </w:r>
      <w:r w:rsidR="006158E7">
        <w:rPr>
          <w:rFonts w:ascii="Calibri" w:eastAsia="Calibri" w:hAnsi="Calibri" w:cs="Calibri"/>
        </w:rPr>
        <w:t xml:space="preserve">work </w:t>
      </w:r>
      <w:r w:rsidR="009E3AA3">
        <w:rPr>
          <w:rFonts w:ascii="Calibri" w:eastAsia="Calibri" w:hAnsi="Calibri" w:cs="Calibri"/>
        </w:rPr>
        <w:t xml:space="preserve">at Blizzard </w:t>
      </w:r>
      <w:r w:rsidR="00095B8B">
        <w:rPr>
          <w:rFonts w:ascii="Calibri" w:eastAsia="Calibri" w:hAnsi="Calibri" w:cs="Calibri"/>
        </w:rPr>
        <w:t>E</w:t>
      </w:r>
      <w:r w:rsidR="009E3AA3">
        <w:rPr>
          <w:rFonts w:ascii="Calibri" w:eastAsia="Calibri" w:hAnsi="Calibri" w:cs="Calibri"/>
        </w:rPr>
        <w:t xml:space="preserve">ntertainment and </w:t>
      </w:r>
      <w:r w:rsidR="009E3AA3">
        <w:rPr>
          <w:rFonts w:ascii="Calibri" w:eastAsia="Calibri" w:hAnsi="Calibri" w:cs="Calibri" w:hint="eastAsia"/>
        </w:rPr>
        <w:t>con</w:t>
      </w:r>
      <w:r w:rsidR="009E3AA3">
        <w:rPr>
          <w:rFonts w:ascii="Calibri" w:eastAsia="Calibri" w:hAnsi="Calibri" w:cs="Calibri"/>
        </w:rPr>
        <w:t xml:space="preserve">tribute myself </w:t>
      </w:r>
      <w:r w:rsidR="006158E7">
        <w:rPr>
          <w:rFonts w:ascii="Calibri" w:eastAsia="Calibri" w:hAnsi="Calibri" w:cs="Calibri"/>
        </w:rPr>
        <w:t>to the company</w:t>
      </w:r>
      <w:r w:rsidR="00467977">
        <w:rPr>
          <w:rFonts w:ascii="Calibri" w:eastAsia="Calibri" w:hAnsi="Calibri" w:cs="Calibri"/>
        </w:rPr>
        <w:t>.</w:t>
      </w:r>
      <w:r w:rsidR="007E7AF0">
        <w:rPr>
          <w:rFonts w:ascii="Calibri" w:eastAsia="Calibri" w:hAnsi="Calibri" w:cs="Calibri"/>
        </w:rPr>
        <w:t xml:space="preserve"> Also, I believe that I will gain many different skills related to design or develop games which could help me to achieve my goal. </w:t>
      </w:r>
    </w:p>
    <w:p w14:paraId="4630C8EC" w14:textId="133B2476" w:rsidR="000D604A" w:rsidRDefault="000D604A" w:rsidP="00DD00AE">
      <w:r>
        <w:t xml:space="preserve"> </w:t>
      </w:r>
    </w:p>
    <w:p w14:paraId="70BF5E64" w14:textId="095FB59E" w:rsidR="000D604A" w:rsidRDefault="00194AD6" w:rsidP="00DD00AE">
      <w:r>
        <w:t>I</w:t>
      </w:r>
      <w:r w:rsidR="000D604A">
        <w:t xml:space="preserve"> know recruiting is quite a stressful time and I really hope it is going well as you’d hope</w:t>
      </w:r>
      <w:r>
        <w:t>.</w:t>
      </w:r>
    </w:p>
    <w:p w14:paraId="37C7247F" w14:textId="77777777" w:rsidR="00F35145" w:rsidRDefault="00F35145" w:rsidP="00DD00AE"/>
    <w:p w14:paraId="4A05B7D7" w14:textId="2D4ED274" w:rsidR="00194AD6" w:rsidRDefault="00194AD6" w:rsidP="00DD00AE">
      <w:r>
        <w:t>Best Regards,</w:t>
      </w:r>
    </w:p>
    <w:p w14:paraId="48CCBBA8" w14:textId="446DEA2C" w:rsidR="00194AD6" w:rsidRDefault="00194AD6" w:rsidP="00DD00AE">
      <w:r>
        <w:t>Yu Wang</w:t>
      </w:r>
    </w:p>
    <w:p w14:paraId="34EF7F0D" w14:textId="77777777" w:rsidR="00EF632F" w:rsidRPr="00B279E2" w:rsidRDefault="00EF632F" w:rsidP="00DD00AE"/>
    <w:sectPr w:rsidR="00EF632F" w:rsidRPr="00B279E2" w:rsidSect="00DD00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DB1764"/>
    <w:multiLevelType w:val="hybridMultilevel"/>
    <w:tmpl w:val="C574727E"/>
    <w:lvl w:ilvl="0" w:tplc="76D8E0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tbS0MDM0MTUytDRU0lEKTi0uzszPAykwrAUAKYIxnywAAAA="/>
  </w:docVars>
  <w:rsids>
    <w:rsidRoot w:val="00EE72AD"/>
    <w:rsid w:val="00095B8B"/>
    <w:rsid w:val="000D604A"/>
    <w:rsid w:val="0011711F"/>
    <w:rsid w:val="00194AD6"/>
    <w:rsid w:val="001C6034"/>
    <w:rsid w:val="002D4954"/>
    <w:rsid w:val="003E5F24"/>
    <w:rsid w:val="003F4D1F"/>
    <w:rsid w:val="004422E3"/>
    <w:rsid w:val="00443EE9"/>
    <w:rsid w:val="00467977"/>
    <w:rsid w:val="00471F3C"/>
    <w:rsid w:val="004A0D07"/>
    <w:rsid w:val="005003C1"/>
    <w:rsid w:val="005152AE"/>
    <w:rsid w:val="006158E7"/>
    <w:rsid w:val="0064209A"/>
    <w:rsid w:val="006A6498"/>
    <w:rsid w:val="00740DE1"/>
    <w:rsid w:val="007A630A"/>
    <w:rsid w:val="007E7AF0"/>
    <w:rsid w:val="00862885"/>
    <w:rsid w:val="008635BA"/>
    <w:rsid w:val="00867993"/>
    <w:rsid w:val="00896AE1"/>
    <w:rsid w:val="008A3CA5"/>
    <w:rsid w:val="008B1D07"/>
    <w:rsid w:val="008C18C5"/>
    <w:rsid w:val="0092255D"/>
    <w:rsid w:val="00961289"/>
    <w:rsid w:val="00977AB0"/>
    <w:rsid w:val="00986DE6"/>
    <w:rsid w:val="009D5E82"/>
    <w:rsid w:val="009E3AA3"/>
    <w:rsid w:val="00AA1F2C"/>
    <w:rsid w:val="00AD1E3D"/>
    <w:rsid w:val="00B279E2"/>
    <w:rsid w:val="00C21163"/>
    <w:rsid w:val="00C45458"/>
    <w:rsid w:val="00C66B8D"/>
    <w:rsid w:val="00C74039"/>
    <w:rsid w:val="00CB015D"/>
    <w:rsid w:val="00D20BFD"/>
    <w:rsid w:val="00D7569D"/>
    <w:rsid w:val="00DD00AE"/>
    <w:rsid w:val="00E44B1F"/>
    <w:rsid w:val="00E946A7"/>
    <w:rsid w:val="00E96657"/>
    <w:rsid w:val="00EB64F2"/>
    <w:rsid w:val="00ED72D0"/>
    <w:rsid w:val="00ED7EC4"/>
    <w:rsid w:val="00EE72AD"/>
    <w:rsid w:val="00EF632F"/>
    <w:rsid w:val="00F0094D"/>
    <w:rsid w:val="00F35145"/>
    <w:rsid w:val="00F47F7B"/>
    <w:rsid w:val="00F5049D"/>
    <w:rsid w:val="00FE5C38"/>
    <w:rsid w:val="00FE7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F8629"/>
  <w15:chartTrackingRefBased/>
  <w15:docId w15:val="{76A7E107-B061-E240-9393-9E9C56F0C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46A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604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77A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uwanguk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Wang</dc:creator>
  <cp:keywords/>
  <dc:description/>
  <cp:lastModifiedBy>Yu Wang</cp:lastModifiedBy>
  <cp:revision>33</cp:revision>
  <dcterms:created xsi:type="dcterms:W3CDTF">2018-10-03T22:47:00Z</dcterms:created>
  <dcterms:modified xsi:type="dcterms:W3CDTF">2018-11-30T05:38:00Z</dcterms:modified>
</cp:coreProperties>
</file>